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05345" w14:textId="66D74B9D" w:rsidR="003830A1" w:rsidRPr="003830A1" w:rsidRDefault="00747FC3" w:rsidP="003830A1">
      <w:pPr>
        <w:jc w:val="center"/>
        <w:rPr>
          <w:rFonts w:ascii="Cambria" w:hAnsi="Cambria"/>
          <w:b/>
          <w:sz w:val="36"/>
          <w:lang w:val="en-GB"/>
        </w:rPr>
      </w:pPr>
      <w:r w:rsidRPr="003830A1">
        <w:rPr>
          <w:rFonts w:ascii="Cambria" w:hAnsi="Cambria"/>
          <w:b/>
          <w:sz w:val="36"/>
          <w:lang w:val="en-GB"/>
        </w:rPr>
        <w:t>Study plan for mobility</w:t>
      </w:r>
    </w:p>
    <w:tbl>
      <w:tblPr>
        <w:tblStyle w:val="Mkatabulky"/>
        <w:tblW w:w="90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33"/>
        <w:gridCol w:w="4509"/>
        <w:gridCol w:w="25"/>
      </w:tblGrid>
      <w:tr w:rsidR="003830A1" w:rsidRPr="003830A1" w14:paraId="54D3945A" w14:textId="77777777" w:rsidTr="00D73CD9">
        <w:trPr>
          <w:trHeight w:val="412"/>
        </w:trPr>
        <w:tc>
          <w:tcPr>
            <w:tcW w:w="9067" w:type="dxa"/>
            <w:gridSpan w:val="3"/>
            <w:vAlign w:val="center"/>
          </w:tcPr>
          <w:p w14:paraId="73C82949" w14:textId="4710730F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Name:</w:t>
            </w:r>
          </w:p>
        </w:tc>
      </w:tr>
      <w:tr w:rsidR="00513772" w:rsidRPr="003830A1" w14:paraId="4486E730" w14:textId="77777777" w:rsidTr="00B82E28">
        <w:trPr>
          <w:trHeight w:val="412"/>
        </w:trPr>
        <w:tc>
          <w:tcPr>
            <w:tcW w:w="4533" w:type="dxa"/>
            <w:vAlign w:val="center"/>
          </w:tcPr>
          <w:p w14:paraId="528307D0" w14:textId="74FEF60B" w:rsidR="00513772" w:rsidRPr="003830A1" w:rsidRDefault="00513772" w:rsidP="00B82E28">
            <w:pPr>
              <w:tabs>
                <w:tab w:val="left" w:pos="4536"/>
              </w:tabs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ent ID:</w:t>
            </w:r>
          </w:p>
        </w:tc>
        <w:tc>
          <w:tcPr>
            <w:tcW w:w="4534" w:type="dxa"/>
            <w:gridSpan w:val="2"/>
            <w:vAlign w:val="center"/>
          </w:tcPr>
          <w:p w14:paraId="07CFA8AF" w14:textId="29E72FF3" w:rsidR="00513772" w:rsidRPr="003830A1" w:rsidRDefault="00513772" w:rsidP="00B82E28">
            <w:pPr>
              <w:tabs>
                <w:tab w:val="left" w:pos="4536"/>
              </w:tabs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Faculty</w:t>
            </w:r>
            <w:r w:rsidR="0088073A">
              <w:rPr>
                <w:rFonts w:ascii="Cambria" w:hAnsi="Cambria"/>
                <w:lang w:val="en-GB"/>
              </w:rPr>
              <w:t xml:space="preserve"> of Science, Charles University</w:t>
            </w:r>
          </w:p>
        </w:tc>
      </w:tr>
      <w:tr w:rsidR="003830A1" w:rsidRPr="003830A1" w14:paraId="2CC64F9B" w14:textId="77777777" w:rsidTr="00D73CD9">
        <w:trPr>
          <w:trHeight w:val="412"/>
        </w:trPr>
        <w:tc>
          <w:tcPr>
            <w:tcW w:w="9067" w:type="dxa"/>
            <w:gridSpan w:val="3"/>
            <w:vAlign w:val="center"/>
          </w:tcPr>
          <w:p w14:paraId="000FCAF2" w14:textId="76E9AE2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y programme:</w:t>
            </w:r>
          </w:p>
        </w:tc>
      </w:tr>
      <w:tr w:rsidR="00D2620E" w:rsidRPr="003830A1" w14:paraId="38948028" w14:textId="77777777" w:rsidTr="00D73CD9">
        <w:trPr>
          <w:trHeight w:val="412"/>
        </w:trPr>
        <w:tc>
          <w:tcPr>
            <w:tcW w:w="9067" w:type="dxa"/>
            <w:gridSpan w:val="3"/>
            <w:vAlign w:val="center"/>
          </w:tcPr>
          <w:p w14:paraId="3E50B09E" w14:textId="4F7DD825" w:rsidR="00D2620E" w:rsidRPr="003830A1" w:rsidRDefault="00D2620E" w:rsidP="003830A1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Guarantor of study programme:</w:t>
            </w:r>
          </w:p>
        </w:tc>
      </w:tr>
      <w:tr w:rsidR="003830A1" w:rsidRPr="003830A1" w14:paraId="5DD796F1" w14:textId="77777777" w:rsidTr="00D73CD9">
        <w:trPr>
          <w:trHeight w:val="412"/>
        </w:trPr>
        <w:tc>
          <w:tcPr>
            <w:tcW w:w="9067" w:type="dxa"/>
            <w:gridSpan w:val="3"/>
            <w:vAlign w:val="center"/>
          </w:tcPr>
          <w:p w14:paraId="7075AA43" w14:textId="2942092C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artner university:</w:t>
            </w:r>
            <w:r w:rsidR="00D73CD9">
              <w:rPr>
                <w:rFonts w:ascii="Cambria" w:hAnsi="Cambria"/>
                <w:lang w:val="en-GB"/>
              </w:rPr>
              <w:t xml:space="preserve"> </w:t>
            </w:r>
          </w:p>
        </w:tc>
      </w:tr>
      <w:tr w:rsidR="003830A1" w:rsidRPr="003830A1" w14:paraId="3599D35C" w14:textId="77777777" w:rsidTr="00D73CD9">
        <w:trPr>
          <w:trHeight w:val="412"/>
        </w:trPr>
        <w:tc>
          <w:tcPr>
            <w:tcW w:w="9067" w:type="dxa"/>
            <w:gridSpan w:val="3"/>
            <w:vAlign w:val="center"/>
          </w:tcPr>
          <w:p w14:paraId="16C27F50" w14:textId="194B5F1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136142">
              <w:rPr>
                <w:rFonts w:ascii="Cambria" w:hAnsi="Cambria"/>
                <w:lang w:val="en-GB"/>
              </w:rPr>
              <w:t>Study programme and faculty at partner university</w:t>
            </w:r>
            <w:r w:rsidRPr="003830A1">
              <w:rPr>
                <w:rFonts w:ascii="Cambria" w:hAnsi="Cambria"/>
                <w:lang w:val="en-GB"/>
              </w:rPr>
              <w:t>:</w:t>
            </w:r>
          </w:p>
        </w:tc>
      </w:tr>
      <w:tr w:rsidR="00D73CD9" w:rsidRPr="003830A1" w14:paraId="7DD372C6" w14:textId="77777777" w:rsidTr="00D73CD9">
        <w:trPr>
          <w:trHeight w:val="412"/>
        </w:trPr>
        <w:tc>
          <w:tcPr>
            <w:tcW w:w="4533" w:type="dxa"/>
            <w:vAlign w:val="center"/>
          </w:tcPr>
          <w:p w14:paraId="61312328" w14:textId="77777777" w:rsidR="00D73CD9" w:rsidRPr="003830A1" w:rsidRDefault="00D73CD9" w:rsidP="00D73CD9">
            <w:pPr>
              <w:tabs>
                <w:tab w:val="left" w:pos="4536"/>
              </w:tabs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Academic year:</w:t>
            </w:r>
          </w:p>
        </w:tc>
        <w:tc>
          <w:tcPr>
            <w:tcW w:w="4534" w:type="dxa"/>
            <w:gridSpan w:val="2"/>
            <w:vAlign w:val="center"/>
          </w:tcPr>
          <w:p w14:paraId="32C68C05" w14:textId="351EAA32" w:rsidR="00D73CD9" w:rsidRPr="003830A1" w:rsidRDefault="00D73CD9" w:rsidP="00D73CD9">
            <w:pPr>
              <w:tabs>
                <w:tab w:val="left" w:pos="4536"/>
              </w:tabs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eriod of mobility:</w:t>
            </w:r>
          </w:p>
        </w:tc>
      </w:tr>
      <w:tr w:rsidR="00513772" w:rsidRPr="003830A1" w14:paraId="51EFF960" w14:textId="77777777" w:rsidTr="001675D2">
        <w:trPr>
          <w:trHeight w:val="412"/>
        </w:trPr>
        <w:tc>
          <w:tcPr>
            <w:tcW w:w="9067" w:type="dxa"/>
            <w:gridSpan w:val="3"/>
            <w:vAlign w:val="center"/>
          </w:tcPr>
          <w:p w14:paraId="5DB70963" w14:textId="77777777" w:rsidR="00513772" w:rsidRPr="003830A1" w:rsidRDefault="00513772" w:rsidP="00D73CD9">
            <w:pPr>
              <w:tabs>
                <w:tab w:val="left" w:pos="4536"/>
              </w:tabs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4013510" w14:textId="7C9FBFFA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  <w:shd w:val="clear" w:color="auto" w:fill="E7E6E6" w:themeFill="background2"/>
          </w:tcPr>
          <w:p w14:paraId="1794CEB6" w14:textId="334939F0" w:rsidR="00E219AB" w:rsidRPr="003830A1" w:rsidRDefault="0041647A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577DDA" w:rsidRPr="003830A1">
              <w:rPr>
                <w:rFonts w:ascii="Cambria" w:hAnsi="Cambria"/>
                <w:b/>
                <w:lang w:val="en-GB"/>
              </w:rPr>
              <w:t xml:space="preserve"> </w:t>
            </w:r>
            <w:r w:rsidR="00577DDA" w:rsidRPr="00BC50A9">
              <w:rPr>
                <w:rFonts w:ascii="Cambria" w:hAnsi="Cambria"/>
                <w:b/>
                <w:lang w:val="en-GB"/>
              </w:rPr>
              <w:t>(including the code)</w:t>
            </w:r>
            <w:r w:rsidRPr="00BC50A9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888429C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</w:tcPr>
          <w:p w14:paraId="3A4B5EFF" w14:textId="503E5CD5" w:rsidR="00716E1E" w:rsidRPr="00716E1E" w:rsidRDefault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28708915" w14:textId="42CADD61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  <w:trHeight w:val="1699"/>
        </w:trPr>
        <w:tc>
          <w:tcPr>
            <w:tcW w:w="9042" w:type="dxa"/>
            <w:gridSpan w:val="2"/>
          </w:tcPr>
          <w:p w14:paraId="51ED32EE" w14:textId="47BF6B79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</w:t>
            </w:r>
            <w:r w:rsidR="00E219AB">
              <w:rPr>
                <w:rFonts w:ascii="Cambria" w:hAnsi="Cambria"/>
                <w:lang w:val="en-GB"/>
              </w:rPr>
              <w:t>:</w:t>
            </w:r>
          </w:p>
          <w:p w14:paraId="13C7AFE0" w14:textId="7C4B3B83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6D36FE35" w14:textId="77777777" w:rsidR="00CD7CF8" w:rsidRPr="003830A1" w:rsidRDefault="00CD7CF8" w:rsidP="00B61199">
            <w:pPr>
              <w:rPr>
                <w:rFonts w:ascii="Cambria" w:hAnsi="Cambria"/>
                <w:lang w:val="en-GB"/>
              </w:rPr>
            </w:pPr>
          </w:p>
          <w:p w14:paraId="7B9BB417" w14:textId="77777777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00407A36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  <w:shd w:val="clear" w:color="auto" w:fill="E7E6E6" w:themeFill="background2"/>
          </w:tcPr>
          <w:p w14:paraId="7350DD23" w14:textId="7DEF00F9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3929CD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95DD78D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</w:tcPr>
          <w:p w14:paraId="3F7B544D" w14:textId="30331A55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7D59F4B0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  <w:trHeight w:val="1699"/>
        </w:trPr>
        <w:tc>
          <w:tcPr>
            <w:tcW w:w="9042" w:type="dxa"/>
            <w:gridSpan w:val="2"/>
          </w:tcPr>
          <w:p w14:paraId="57D71165" w14:textId="02037C9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3929CD" w:rsidRPr="003830A1">
              <w:rPr>
                <w:rFonts w:ascii="Cambria" w:hAnsi="Cambria"/>
                <w:lang w:val="en-GB"/>
              </w:rPr>
              <w:t>:</w:t>
            </w:r>
          </w:p>
          <w:p w14:paraId="70C33478" w14:textId="71C32D90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7B7E6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0BC0C533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888DAB3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  <w:shd w:val="clear" w:color="auto" w:fill="E7E6E6" w:themeFill="background2"/>
          </w:tcPr>
          <w:p w14:paraId="00481637" w14:textId="77E6CFF7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05E7132F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</w:tcPr>
          <w:p w14:paraId="4D1A52CB" w14:textId="76CEC342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4D17522B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  <w:trHeight w:val="1709"/>
        </w:trPr>
        <w:tc>
          <w:tcPr>
            <w:tcW w:w="9042" w:type="dxa"/>
            <w:gridSpan w:val="2"/>
          </w:tcPr>
          <w:p w14:paraId="653AF100" w14:textId="06F357C1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25F16FE4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7EAFA7E1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3A5E4203" w14:textId="150BBF1E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716E1E" w:rsidRPr="003830A1" w14:paraId="372D47FF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  <w:shd w:val="clear" w:color="auto" w:fill="E7E6E6" w:themeFill="background2"/>
          </w:tcPr>
          <w:p w14:paraId="604E4EAE" w14:textId="08908EF3" w:rsidR="00716E1E" w:rsidRPr="003830A1" w:rsidRDefault="00716E1E" w:rsidP="00716E1E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 (including the code):</w:t>
            </w:r>
          </w:p>
        </w:tc>
      </w:tr>
      <w:tr w:rsidR="00716E1E" w:rsidRPr="003830A1" w14:paraId="39A95D50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</w:trPr>
        <w:tc>
          <w:tcPr>
            <w:tcW w:w="9042" w:type="dxa"/>
            <w:gridSpan w:val="2"/>
          </w:tcPr>
          <w:p w14:paraId="2951940C" w14:textId="112DD3DF" w:rsidR="00716E1E" w:rsidRPr="00716E1E" w:rsidRDefault="00716E1E" w:rsidP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39B3D3F1" w14:textId="77777777" w:rsidTr="00D73CD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25" w:type="dxa"/>
          <w:trHeight w:val="1795"/>
        </w:trPr>
        <w:tc>
          <w:tcPr>
            <w:tcW w:w="9042" w:type="dxa"/>
            <w:gridSpan w:val="2"/>
          </w:tcPr>
          <w:p w14:paraId="5F2FD2DB" w14:textId="74A1BF2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7FD5603C" w14:textId="33C8559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2788E0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37D9CDAA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</w:tbl>
    <w:p w14:paraId="02EB378F" w14:textId="68F18A4E" w:rsidR="00747FC3" w:rsidRPr="003830A1" w:rsidRDefault="00747FC3">
      <w:pPr>
        <w:rPr>
          <w:rFonts w:ascii="Cambria" w:hAnsi="Cambria"/>
          <w:lang w:val="en-GB"/>
        </w:rPr>
      </w:pPr>
    </w:p>
    <w:p w14:paraId="1553B1DF" w14:textId="54D38A4E" w:rsidR="0041647A" w:rsidRPr="003830A1" w:rsidRDefault="007727D4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40532D" wp14:editId="5721BDA2">
                <wp:simplePos x="0" y="0"/>
                <wp:positionH relativeFrom="column">
                  <wp:posOffset>3329306</wp:posOffset>
                </wp:positionH>
                <wp:positionV relativeFrom="paragraph">
                  <wp:posOffset>150019</wp:posOffset>
                </wp:positionV>
                <wp:extent cx="1764506" cy="0"/>
                <wp:effectExtent l="0" t="0" r="13970" b="12700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4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342E17" id="Přímá spojnice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15pt,11.8pt" to="401.1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9FAFD" wp14:editId="4FF16645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E7F9BE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D37FA3" w:rsidRPr="003830A1">
        <w:rPr>
          <w:rFonts w:ascii="Cambria" w:hAnsi="Cambria"/>
          <w:lang w:val="en-GB"/>
        </w:rPr>
        <w:t>Date</w:t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  <w:t>Signature of the student</w:t>
      </w:r>
    </w:p>
    <w:p w14:paraId="0B16C91F" w14:textId="0216D091" w:rsidR="00D2620E" w:rsidRPr="003830A1" w:rsidRDefault="00D2620E" w:rsidP="00D2620E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2E671C" wp14:editId="03363D2C">
                <wp:simplePos x="0" y="0"/>
                <wp:positionH relativeFrom="column">
                  <wp:posOffset>3329306</wp:posOffset>
                </wp:positionH>
                <wp:positionV relativeFrom="paragraph">
                  <wp:posOffset>150019</wp:posOffset>
                </wp:positionV>
                <wp:extent cx="1764506" cy="0"/>
                <wp:effectExtent l="0" t="0" r="13970" b="1270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4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BB81FB" id="Přímá spojnice 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15pt,11.8pt" to="401.1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D5639A" wp14:editId="5F5AE1A3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B32C01" id="Přímá spojnice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Pr="003830A1">
        <w:rPr>
          <w:rFonts w:ascii="Cambria" w:hAnsi="Cambria"/>
          <w:lang w:val="en-GB"/>
        </w:rPr>
        <w:t>Date</w:t>
      </w:r>
      <w:r w:rsidRPr="003830A1">
        <w:rPr>
          <w:rFonts w:ascii="Cambria" w:hAnsi="Cambria"/>
          <w:lang w:val="en-GB"/>
        </w:rPr>
        <w:tab/>
      </w:r>
      <w:r w:rsidRPr="003830A1">
        <w:rPr>
          <w:rFonts w:ascii="Cambria" w:hAnsi="Cambria"/>
          <w:lang w:val="en-GB"/>
        </w:rPr>
        <w:tab/>
      </w:r>
      <w:r w:rsidRPr="003830A1">
        <w:rPr>
          <w:rFonts w:ascii="Cambria" w:hAnsi="Cambria"/>
          <w:lang w:val="en-GB"/>
        </w:rPr>
        <w:tab/>
      </w:r>
      <w:r w:rsidRPr="003830A1">
        <w:rPr>
          <w:rFonts w:ascii="Cambria" w:hAnsi="Cambria"/>
          <w:lang w:val="en-GB"/>
        </w:rPr>
        <w:tab/>
        <w:t xml:space="preserve">Signature of the </w:t>
      </w:r>
      <w:r>
        <w:rPr>
          <w:rFonts w:ascii="Cambria" w:hAnsi="Cambria"/>
          <w:lang w:val="en-GB"/>
        </w:rPr>
        <w:t>guarantor</w:t>
      </w:r>
    </w:p>
    <w:p w14:paraId="6A05A809" w14:textId="38C0BB05" w:rsidR="00747FC3" w:rsidRPr="003830A1" w:rsidRDefault="00D37FA3">
      <w:pPr>
        <w:rPr>
          <w:rFonts w:ascii="Cambria" w:hAnsi="Cambria"/>
          <w:lang w:val="en-GB"/>
        </w:rPr>
      </w:pPr>
      <w:r w:rsidRPr="003830A1">
        <w:rPr>
          <w:rFonts w:ascii="Cambria" w:hAnsi="Cambria"/>
          <w:lang w:val="en-GB"/>
        </w:rPr>
        <w:tab/>
      </w:r>
    </w:p>
    <w:sectPr w:rsidR="00747FC3" w:rsidRPr="003830A1" w:rsidSect="00D37FA3">
      <w:headerReference w:type="even" r:id="rId9"/>
      <w:headerReference w:type="default" r:id="rId10"/>
      <w:headerReference w:type="first" r:id="rId11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207BD" w14:textId="77777777" w:rsidR="00BC38AA" w:rsidRDefault="00BC38AA" w:rsidP="001C4F54">
      <w:pPr>
        <w:spacing w:after="0" w:line="240" w:lineRule="auto"/>
      </w:pPr>
      <w:r>
        <w:separator/>
      </w:r>
    </w:p>
  </w:endnote>
  <w:endnote w:type="continuationSeparator" w:id="0">
    <w:p w14:paraId="5D81E026" w14:textId="77777777" w:rsidR="00BC38AA" w:rsidRDefault="00BC38AA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56D88" w14:textId="77777777" w:rsidR="00BC38AA" w:rsidRDefault="00BC38AA" w:rsidP="001C4F54">
      <w:pPr>
        <w:spacing w:after="0" w:line="240" w:lineRule="auto"/>
      </w:pPr>
      <w:r>
        <w:separator/>
      </w:r>
    </w:p>
  </w:footnote>
  <w:footnote w:type="continuationSeparator" w:id="0">
    <w:p w14:paraId="583B9012" w14:textId="77777777" w:rsidR="00BC38AA" w:rsidRDefault="00BC38AA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845CA" w14:textId="6A142565" w:rsidR="001C4F54" w:rsidRDefault="001C4F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ADF01" w14:textId="21EB7ADF" w:rsidR="001C4F54" w:rsidRDefault="001C4F5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B2147" w14:textId="4C0800D1" w:rsidR="001C4F54" w:rsidRDefault="001C4F5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0F2DC5"/>
    <w:rsid w:val="00136142"/>
    <w:rsid w:val="00143183"/>
    <w:rsid w:val="001C4F54"/>
    <w:rsid w:val="00257616"/>
    <w:rsid w:val="002839CB"/>
    <w:rsid w:val="002C1E09"/>
    <w:rsid w:val="002C7F91"/>
    <w:rsid w:val="003830A1"/>
    <w:rsid w:val="003929CD"/>
    <w:rsid w:val="0041647A"/>
    <w:rsid w:val="004703F8"/>
    <w:rsid w:val="00483AE7"/>
    <w:rsid w:val="004A4F7E"/>
    <w:rsid w:val="004F2771"/>
    <w:rsid w:val="00513772"/>
    <w:rsid w:val="00577DDA"/>
    <w:rsid w:val="0061525D"/>
    <w:rsid w:val="006B0F51"/>
    <w:rsid w:val="00716E1E"/>
    <w:rsid w:val="00747FC3"/>
    <w:rsid w:val="00751DE4"/>
    <w:rsid w:val="007727D4"/>
    <w:rsid w:val="00781278"/>
    <w:rsid w:val="008619E4"/>
    <w:rsid w:val="0088073A"/>
    <w:rsid w:val="00925487"/>
    <w:rsid w:val="00A57D68"/>
    <w:rsid w:val="00A845E3"/>
    <w:rsid w:val="00B132BD"/>
    <w:rsid w:val="00B525E1"/>
    <w:rsid w:val="00B61199"/>
    <w:rsid w:val="00BA7627"/>
    <w:rsid w:val="00BC38AA"/>
    <w:rsid w:val="00BC50A9"/>
    <w:rsid w:val="00BF288F"/>
    <w:rsid w:val="00CD3959"/>
    <w:rsid w:val="00CD7CF8"/>
    <w:rsid w:val="00D2620E"/>
    <w:rsid w:val="00D37FA3"/>
    <w:rsid w:val="00D71C07"/>
    <w:rsid w:val="00D73CD9"/>
    <w:rsid w:val="00E219AB"/>
    <w:rsid w:val="00EE4795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4F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4F7E"/>
    <w:rPr>
      <w:b/>
      <w:bCs/>
      <w:sz w:val="20"/>
      <w:szCs w:val="20"/>
    </w:rPr>
  </w:style>
  <w:style w:type="table" w:styleId="Webovtabulka2">
    <w:name w:val="Table Web 2"/>
    <w:basedOn w:val="Normlntabulka"/>
    <w:uiPriority w:val="99"/>
    <w:rsid w:val="002C1E0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rosttabulka5">
    <w:name w:val="Plain Table 5"/>
    <w:basedOn w:val="Normlntabulka"/>
    <w:uiPriority w:val="45"/>
    <w:rsid w:val="002C1E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7B4EB1-483C-43C9-B993-981831865F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5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Fraňková Ivana</cp:lastModifiedBy>
  <cp:revision>5</cp:revision>
  <dcterms:created xsi:type="dcterms:W3CDTF">2024-04-11T06:11:00Z</dcterms:created>
  <dcterms:modified xsi:type="dcterms:W3CDTF">2025-07-07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